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BF4408" w14:paraId="62CC99FD" w14:textId="573DAFA0">
      <w:r w:rsidRPr="00E50B4D">
        <w:rPr>
          <w:highlight w:val="yellow"/>
        </w:rPr>
        <w:t>Message 1 (from CSG)</w:t>
      </w:r>
    </w:p>
    <w:tbl>
      <w:tblPr>
        <w:tblW w:w="934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9344"/>
      </w:tblGrid>
      <w:tr w14:paraId="382122E5" w14:textId="77777777" w:rsidTr="00AA0112">
        <w:tblPrEx>
          <w:tblW w:w="9344" w:type="dxa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9344" w:type="dxa"/>
            <w:shd w:val="clear" w:color="auto" w:fill="auto"/>
            <w:hideMark/>
          </w:tcPr>
          <w:p w:rsidR="00E50B4D" w:rsidRPr="00F82C5F" w:rsidP="00F377AF" w14:paraId="24CBC3BE" w14:textId="7777777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2C5F">
              <w:rPr>
                <w:rFonts w:ascii="Calibri" w:eastAsia="Times New Roman" w:hAnsi="Calibri" w:cs="Calibri"/>
                <w:b/>
                <w:bCs/>
              </w:rPr>
              <w:t xml:space="preserve">Sender: </w:t>
            </w:r>
            <w:r>
              <w:rPr>
                <w:rFonts w:ascii="Calibri" w:eastAsia="Times New Roman" w:hAnsi="Calibri" w:cs="Calibri"/>
              </w:rPr>
              <w:t>CSG</w:t>
            </w:r>
          </w:p>
        </w:tc>
      </w:tr>
      <w:tr w14:paraId="61151C8F" w14:textId="77777777" w:rsidTr="00AA0112">
        <w:tblPrEx>
          <w:tblW w:w="9344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9344" w:type="dxa"/>
            <w:shd w:val="clear" w:color="auto" w:fill="auto"/>
            <w:hideMark/>
          </w:tcPr>
          <w:p w:rsidR="00E50B4D" w:rsidRPr="00F82C5F" w:rsidP="00F377AF" w14:paraId="6A4480FB" w14:textId="14D541B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2C5F">
              <w:rPr>
                <w:rFonts w:ascii="Calibri" w:eastAsia="Times New Roman" w:hAnsi="Calibri" w:cs="Calibri"/>
                <w:b/>
                <w:bCs/>
              </w:rPr>
              <w:t xml:space="preserve">Audience: </w:t>
            </w:r>
            <w:r w:rsidRPr="00A94D8D">
              <w:rPr>
                <w:rFonts w:ascii="Calibri" w:eastAsia="Times New Roman" w:hAnsi="Calibri" w:cs="Calibri"/>
              </w:rPr>
              <w:t>Working Group</w:t>
            </w:r>
            <w:r w:rsidRPr="00A94D8D" w:rsidR="005D3352">
              <w:rPr>
                <w:rFonts w:ascii="Calibri" w:eastAsia="Times New Roman" w:hAnsi="Calibri" w:cs="Calibri"/>
              </w:rPr>
              <w:t xml:space="preserve"> </w:t>
            </w:r>
            <w:r w:rsidR="00DF2CEF">
              <w:rPr>
                <w:rFonts w:ascii="Calibri" w:eastAsia="Times New Roman" w:hAnsi="Calibri" w:cs="Calibri"/>
              </w:rPr>
              <w:t xml:space="preserve">Youth </w:t>
            </w:r>
            <w:r w:rsidRPr="00A94D8D">
              <w:rPr>
                <w:rFonts w:ascii="Calibri" w:eastAsia="Times New Roman" w:hAnsi="Calibri" w:cs="Calibri"/>
              </w:rPr>
              <w:t>Members</w:t>
            </w:r>
          </w:p>
        </w:tc>
      </w:tr>
      <w:tr w14:paraId="44F129CF" w14:textId="77777777" w:rsidTr="00AA0112">
        <w:tblPrEx>
          <w:tblW w:w="9344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9344" w:type="dxa"/>
            <w:shd w:val="clear" w:color="auto" w:fill="auto"/>
            <w:hideMark/>
          </w:tcPr>
          <w:p w:rsidR="00E50B4D" w:rsidRPr="00F82C5F" w:rsidP="00F377AF" w14:paraId="01F59210" w14:textId="706BEA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2C5F">
              <w:rPr>
                <w:rFonts w:ascii="Calibri" w:eastAsia="Times New Roman" w:hAnsi="Calibri" w:cs="Calibri"/>
                <w:b/>
                <w:bCs/>
              </w:rPr>
              <w:t xml:space="preserve">Purpose of this e-mail: </w:t>
            </w:r>
            <w:r w:rsidRPr="00F82C5F">
              <w:rPr>
                <w:rFonts w:ascii="Calibri" w:eastAsia="Times New Roman" w:hAnsi="Calibri" w:cs="Calibri"/>
              </w:rPr>
              <w:t xml:space="preserve">For </w:t>
            </w:r>
            <w:r>
              <w:rPr>
                <w:rFonts w:ascii="Calibri" w:eastAsia="Times New Roman" w:hAnsi="Calibri" w:cs="Calibri"/>
              </w:rPr>
              <w:t xml:space="preserve">CSG </w:t>
            </w:r>
            <w:r w:rsidRPr="00F82C5F">
              <w:rPr>
                <w:rFonts w:ascii="Calibri" w:eastAsia="Times New Roman" w:hAnsi="Calibri" w:cs="Calibri"/>
              </w:rPr>
              <w:t xml:space="preserve">staff to inform </w:t>
            </w:r>
            <w:r w:rsidR="005D3352">
              <w:rPr>
                <w:rFonts w:ascii="Calibri" w:eastAsia="Times New Roman" w:hAnsi="Calibri" w:cs="Calibri"/>
              </w:rPr>
              <w:t xml:space="preserve">youth members of the </w:t>
            </w:r>
            <w:r w:rsidR="00A94D8D">
              <w:rPr>
                <w:rFonts w:ascii="Calibri" w:eastAsia="Times New Roman" w:hAnsi="Calibri" w:cs="Calibri"/>
              </w:rPr>
              <w:t>W</w:t>
            </w:r>
            <w:r>
              <w:rPr>
                <w:rFonts w:ascii="Calibri" w:eastAsia="Times New Roman" w:hAnsi="Calibri" w:cs="Calibri"/>
              </w:rPr>
              <w:t xml:space="preserve">orking </w:t>
            </w:r>
            <w:r w:rsidR="00A94D8D">
              <w:rPr>
                <w:rFonts w:ascii="Calibri" w:eastAsia="Times New Roman" w:hAnsi="Calibri" w:cs="Calibri"/>
              </w:rPr>
              <w:t>G</w:t>
            </w:r>
            <w:r>
              <w:rPr>
                <w:rFonts w:ascii="Calibri" w:eastAsia="Times New Roman" w:hAnsi="Calibri" w:cs="Calibri"/>
              </w:rPr>
              <w:t xml:space="preserve">roup that they will receive an </w:t>
            </w:r>
            <w:r w:rsidRPr="00F82C5F">
              <w:rPr>
                <w:rFonts w:ascii="Calibri" w:eastAsia="Times New Roman" w:hAnsi="Calibri" w:cs="Calibri"/>
              </w:rPr>
              <w:t xml:space="preserve">AIR </w:t>
            </w:r>
            <w:r>
              <w:rPr>
                <w:rFonts w:ascii="Calibri" w:eastAsia="Times New Roman" w:hAnsi="Calibri" w:cs="Calibri"/>
              </w:rPr>
              <w:t xml:space="preserve">e-mail </w:t>
            </w:r>
            <w:r w:rsidRPr="00F82C5F">
              <w:rPr>
                <w:rFonts w:ascii="Calibri" w:eastAsia="Times New Roman" w:hAnsi="Calibri" w:cs="Calibri"/>
              </w:rPr>
              <w:t>invit</w:t>
            </w:r>
            <w:r>
              <w:rPr>
                <w:rFonts w:ascii="Calibri" w:eastAsia="Times New Roman" w:hAnsi="Calibri" w:cs="Calibri"/>
              </w:rPr>
              <w:t>ing</w:t>
            </w:r>
            <w:r w:rsidRPr="00F82C5F">
              <w:rPr>
                <w:rFonts w:ascii="Calibri" w:eastAsia="Times New Roman" w:hAnsi="Calibri" w:cs="Calibri"/>
              </w:rPr>
              <w:t xml:space="preserve"> them to participate in a</w:t>
            </w:r>
            <w:r>
              <w:rPr>
                <w:rFonts w:ascii="Calibri" w:eastAsia="Times New Roman" w:hAnsi="Calibri" w:cs="Calibri"/>
              </w:rPr>
              <w:t xml:space="preserve">n online survey </w:t>
            </w:r>
            <w:r w:rsidRPr="00F82C5F">
              <w:rPr>
                <w:rFonts w:ascii="Calibri" w:eastAsia="Times New Roman" w:hAnsi="Calibri" w:cs="Calibri"/>
              </w:rPr>
              <w:t xml:space="preserve">as part of AIR’s evaluation of </w:t>
            </w:r>
            <w:r>
              <w:rPr>
                <w:rFonts w:ascii="Calibri" w:eastAsia="Times New Roman" w:hAnsi="Calibri" w:cs="Calibri"/>
              </w:rPr>
              <w:t>CAPE-Youth</w:t>
            </w:r>
            <w:r w:rsidRPr="00F82C5F">
              <w:rPr>
                <w:rFonts w:ascii="Calibri" w:eastAsia="Times New Roman" w:hAnsi="Calibri" w:cs="Calibri"/>
              </w:rPr>
              <w:t>. </w:t>
            </w:r>
          </w:p>
        </w:tc>
      </w:tr>
    </w:tbl>
    <w:p w:rsidR="00E50B4D" w:rsidRPr="00F82C5F" w:rsidP="00E50B4D" w14:paraId="72DDB44E" w14:textId="77777777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:rsidR="00E50B4D" w:rsidRPr="00F82C5F" w:rsidP="00E50B4D" w14:paraId="3E5AF777" w14:textId="40BBEC54">
      <w:p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F82C5F">
        <w:rPr>
          <w:rFonts w:ascii="Calibri" w:eastAsia="Times New Roman" w:hAnsi="Calibri" w:cs="Calibri"/>
        </w:rPr>
        <w:t xml:space="preserve">Dear </w:t>
      </w:r>
      <w:r>
        <w:rPr>
          <w:rFonts w:ascii="Calibri" w:eastAsia="Times New Roman" w:hAnsi="Calibri" w:cs="Calibri"/>
        </w:rPr>
        <w:t xml:space="preserve">CAPE-Youth Working Group </w:t>
      </w:r>
      <w:r w:rsidR="005D3352">
        <w:rPr>
          <w:rFonts w:ascii="Calibri" w:eastAsia="Times New Roman" w:hAnsi="Calibri" w:cs="Calibri"/>
        </w:rPr>
        <w:t xml:space="preserve">Youth </w:t>
      </w:r>
      <w:r>
        <w:rPr>
          <w:rFonts w:ascii="Calibri" w:eastAsia="Times New Roman" w:hAnsi="Calibri" w:cs="Calibri"/>
        </w:rPr>
        <w:t>Member:</w:t>
      </w:r>
    </w:p>
    <w:p w:rsidR="00E50B4D" w:rsidRPr="00F82C5F" w:rsidP="00E50B4D" w14:paraId="42D4760F" w14:textId="77777777">
      <w:p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F82C5F">
        <w:rPr>
          <w:rFonts w:ascii="Calibri" w:eastAsia="Times New Roman" w:hAnsi="Calibri" w:cs="Calibri"/>
        </w:rPr>
        <w:t> </w:t>
      </w:r>
    </w:p>
    <w:p w:rsidR="00E50B4D" w:rsidRPr="00F82C5F" w:rsidP="00E50B4D" w14:paraId="6BC1F184" w14:textId="375AD27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7DDA1D08">
        <w:rPr>
          <w:rFonts w:ascii="Calibri" w:eastAsia="Times New Roman" w:hAnsi="Calibri" w:cs="Calibri"/>
        </w:rPr>
        <w:t>The Council of State Governments (CSG) has partnered with the American Institutes for Research (AIR) to independently evaluate the Center for Advancing Policy on Employment for Youth (CAPE-Youth).</w:t>
      </w:r>
    </w:p>
    <w:p w:rsidR="00E50B4D" w:rsidRPr="00F82C5F" w:rsidP="00E50B4D" w14:paraId="0A5B4D84" w14:textId="77777777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F82C5F">
        <w:rPr>
          <w:rFonts w:ascii="Calibri" w:eastAsia="Times New Roman" w:hAnsi="Calibri" w:cs="Calibri"/>
        </w:rPr>
        <w:t> </w:t>
      </w:r>
    </w:p>
    <w:p w:rsidR="00E50B4D" w:rsidRPr="00F82C5F" w:rsidP="00E50B4D" w14:paraId="6BB97E78" w14:textId="20543DC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75AEA382">
        <w:rPr>
          <w:rFonts w:ascii="Calibri" w:eastAsia="Times New Roman" w:hAnsi="Calibri" w:cs="Calibri"/>
        </w:rPr>
        <w:t xml:space="preserve">As part of the evaluation, AIR will invite youth </w:t>
      </w:r>
      <w:r w:rsidR="00250148">
        <w:rPr>
          <w:rFonts w:ascii="Calibri" w:eastAsia="Times New Roman" w:hAnsi="Calibri" w:cs="Calibri"/>
        </w:rPr>
        <w:t>W</w:t>
      </w:r>
      <w:r w:rsidRPr="75AEA382">
        <w:rPr>
          <w:rFonts w:ascii="Calibri" w:eastAsia="Times New Roman" w:hAnsi="Calibri" w:cs="Calibri"/>
        </w:rPr>
        <w:t xml:space="preserve">orking </w:t>
      </w:r>
      <w:r w:rsidR="00250148">
        <w:rPr>
          <w:rFonts w:ascii="Calibri" w:eastAsia="Times New Roman" w:hAnsi="Calibri" w:cs="Calibri"/>
        </w:rPr>
        <w:t>G</w:t>
      </w:r>
      <w:r w:rsidRPr="75AEA382">
        <w:rPr>
          <w:rFonts w:ascii="Calibri" w:eastAsia="Times New Roman" w:hAnsi="Calibri" w:cs="Calibri"/>
        </w:rPr>
        <w:t xml:space="preserve">roup members and fellows to complete an online survey, which will take </w:t>
      </w:r>
      <w:r w:rsidR="00B12773">
        <w:rPr>
          <w:rFonts w:ascii="Calibri" w:eastAsia="Times New Roman" w:hAnsi="Calibri" w:cs="Calibri"/>
        </w:rPr>
        <w:t xml:space="preserve">about </w:t>
      </w:r>
      <w:r w:rsidRPr="75AEA382">
        <w:rPr>
          <w:rFonts w:ascii="Calibri" w:eastAsia="Times New Roman" w:hAnsi="Calibri" w:cs="Calibri"/>
        </w:rPr>
        <w:t>10</w:t>
      </w:r>
      <w:r w:rsidR="00324EF8">
        <w:rPr>
          <w:rFonts w:ascii="Calibri" w:eastAsia="Times New Roman" w:hAnsi="Calibri" w:cs="Calibri"/>
        </w:rPr>
        <w:t>-</w:t>
      </w:r>
      <w:r w:rsidRPr="75AEA382">
        <w:rPr>
          <w:rFonts w:ascii="Calibri" w:eastAsia="Times New Roman" w:hAnsi="Calibri" w:cs="Calibri"/>
        </w:rPr>
        <w:t xml:space="preserve">15 minutes. This survey will help us better understand your experience as a CAPE-Youth </w:t>
      </w:r>
      <w:r w:rsidR="00324EF8">
        <w:rPr>
          <w:rFonts w:ascii="Calibri" w:eastAsia="Times New Roman" w:hAnsi="Calibri" w:cs="Calibri"/>
        </w:rPr>
        <w:t>W</w:t>
      </w:r>
      <w:r w:rsidRPr="75AEA382">
        <w:rPr>
          <w:rFonts w:ascii="Calibri" w:eastAsia="Times New Roman" w:hAnsi="Calibri" w:cs="Calibri"/>
        </w:rPr>
        <w:t xml:space="preserve">orking </w:t>
      </w:r>
      <w:r w:rsidR="00324EF8">
        <w:rPr>
          <w:rFonts w:ascii="Calibri" w:eastAsia="Times New Roman" w:hAnsi="Calibri" w:cs="Calibri"/>
        </w:rPr>
        <w:t>G</w:t>
      </w:r>
      <w:r w:rsidRPr="75AEA382">
        <w:rPr>
          <w:rFonts w:ascii="Calibri" w:eastAsia="Times New Roman" w:hAnsi="Calibri" w:cs="Calibri"/>
        </w:rPr>
        <w:t xml:space="preserve">roup member and </w:t>
      </w:r>
      <w:r w:rsidRPr="75AEA382">
        <w:rPr>
          <w:rFonts w:ascii="Calibri" w:eastAsia="Times New Roman" w:hAnsi="Calibri" w:cs="Calibri"/>
        </w:rPr>
        <w:t xml:space="preserve">fellow. Your </w:t>
      </w:r>
      <w:r w:rsidR="006727CC">
        <w:rPr>
          <w:rFonts w:ascii="Calibri" w:eastAsia="Times New Roman" w:hAnsi="Calibri" w:cs="Calibri"/>
        </w:rPr>
        <w:t xml:space="preserve">responses and </w:t>
      </w:r>
      <w:r w:rsidRPr="75AEA382">
        <w:rPr>
          <w:rFonts w:ascii="Calibri" w:eastAsia="Times New Roman" w:hAnsi="Calibri" w:cs="Calibri"/>
        </w:rPr>
        <w:t>identity will be held confidential</w:t>
      </w:r>
      <w:r w:rsidR="006727CC">
        <w:rPr>
          <w:rFonts w:ascii="Calibri" w:eastAsia="Times New Roman" w:hAnsi="Calibri" w:cs="Calibri"/>
        </w:rPr>
        <w:t xml:space="preserve"> by AIR</w:t>
      </w:r>
      <w:r w:rsidRPr="75AEA382">
        <w:rPr>
          <w:rFonts w:ascii="Calibri" w:eastAsia="Times New Roman" w:hAnsi="Calibri" w:cs="Calibri"/>
        </w:rPr>
        <w:t>.</w:t>
      </w:r>
    </w:p>
    <w:p w:rsidR="00E50B4D" w:rsidRPr="00F82C5F" w:rsidP="00E50B4D" w14:paraId="4635A04E" w14:textId="77777777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</w:rPr>
      </w:pPr>
    </w:p>
    <w:p w:rsidR="00E50B4D" w:rsidRPr="00F82C5F" w:rsidP="00E50B4D" w14:paraId="3D8559F3" w14:textId="3B4C28C8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F82C5F">
        <w:rPr>
          <w:rFonts w:ascii="Calibri" w:eastAsia="Times New Roman" w:hAnsi="Calibri" w:cs="Calibri"/>
          <w:b/>
          <w:bCs/>
        </w:rPr>
        <w:t xml:space="preserve">You will </w:t>
      </w:r>
      <w:r w:rsidR="00BA6151">
        <w:rPr>
          <w:rFonts w:ascii="Calibri" w:eastAsia="Times New Roman" w:hAnsi="Calibri" w:cs="Calibri"/>
          <w:b/>
          <w:bCs/>
        </w:rPr>
        <w:t xml:space="preserve">soon </w:t>
      </w:r>
      <w:r w:rsidRPr="00F82C5F">
        <w:rPr>
          <w:rFonts w:ascii="Calibri" w:eastAsia="Times New Roman" w:hAnsi="Calibri" w:cs="Calibri"/>
          <w:b/>
          <w:bCs/>
        </w:rPr>
        <w:t xml:space="preserve">receive an e-mail from </w:t>
      </w:r>
      <w:r w:rsidR="006734CB">
        <w:rPr>
          <w:rFonts w:ascii="Calibri" w:eastAsia="Times New Roman" w:hAnsi="Calibri" w:cs="Calibri"/>
          <w:b/>
          <w:bCs/>
        </w:rPr>
        <w:t>a representative of AIR</w:t>
      </w:r>
      <w:r w:rsidRPr="00F82C5F">
        <w:rPr>
          <w:rFonts w:ascii="Calibri" w:eastAsia="Times New Roman" w:hAnsi="Calibri" w:cs="Calibri"/>
          <w:b/>
          <w:bCs/>
        </w:rPr>
        <w:t xml:space="preserve"> with </w:t>
      </w:r>
      <w:r>
        <w:rPr>
          <w:rFonts w:ascii="Calibri" w:eastAsia="Times New Roman" w:hAnsi="Calibri" w:cs="Calibri"/>
          <w:b/>
          <w:bCs/>
        </w:rPr>
        <w:t>a unique survey link</w:t>
      </w:r>
      <w:r w:rsidRPr="00F82C5F">
        <w:rPr>
          <w:rFonts w:ascii="Calibri" w:eastAsia="Times New Roman" w:hAnsi="Calibri" w:cs="Calibri"/>
          <w:b/>
          <w:bCs/>
        </w:rPr>
        <w:t>. </w:t>
      </w:r>
      <w:r w:rsidRPr="00F82C5F">
        <w:rPr>
          <w:rFonts w:ascii="Calibri" w:eastAsia="Times New Roman" w:hAnsi="Calibri" w:cs="Calibri"/>
        </w:rPr>
        <w:t xml:space="preserve">As your feedback is essential </w:t>
      </w:r>
      <w:r>
        <w:rPr>
          <w:rFonts w:ascii="Calibri" w:eastAsia="Times New Roman" w:hAnsi="Calibri" w:cs="Calibri"/>
        </w:rPr>
        <w:t xml:space="preserve">to </w:t>
      </w:r>
      <w:r w:rsidR="00A25D45">
        <w:rPr>
          <w:rFonts w:ascii="Calibri" w:eastAsia="Times New Roman" w:hAnsi="Calibri" w:cs="Calibri"/>
        </w:rPr>
        <w:t>improve</w:t>
      </w:r>
      <w:r>
        <w:rPr>
          <w:rFonts w:ascii="Calibri" w:eastAsia="Times New Roman" w:hAnsi="Calibri" w:cs="Calibri"/>
        </w:rPr>
        <w:t xml:space="preserve"> </w:t>
      </w:r>
      <w:r w:rsidR="00140A7A">
        <w:rPr>
          <w:rFonts w:ascii="Calibri" w:eastAsia="Times New Roman" w:hAnsi="Calibri" w:cs="Calibri"/>
        </w:rPr>
        <w:t>CAPE-Youth’s</w:t>
      </w:r>
      <w:r w:rsidR="00C56C04">
        <w:rPr>
          <w:rFonts w:ascii="Calibri" w:eastAsia="Times New Roman" w:hAnsi="Calibri" w:cs="Calibri"/>
        </w:rPr>
        <w:t xml:space="preserve"> collaboration with you</w:t>
      </w:r>
      <w:r w:rsidR="00960E02">
        <w:rPr>
          <w:rFonts w:ascii="Calibri" w:eastAsia="Times New Roman" w:hAnsi="Calibri" w:cs="Calibri"/>
        </w:rPr>
        <w:t>ng people like yourself</w:t>
      </w:r>
      <w:r w:rsidRPr="00F82C5F">
        <w:rPr>
          <w:rFonts w:ascii="Calibri" w:eastAsia="Times New Roman" w:hAnsi="Calibri" w:cs="Calibri"/>
        </w:rPr>
        <w:t xml:space="preserve">, we encourage you to </w:t>
      </w:r>
      <w:r>
        <w:rPr>
          <w:rFonts w:ascii="Calibri" w:eastAsia="Times New Roman" w:hAnsi="Calibri" w:cs="Calibri"/>
        </w:rPr>
        <w:t>complete the survey at your earliest convenience</w:t>
      </w:r>
      <w:r w:rsidRPr="00F82C5F">
        <w:rPr>
          <w:rFonts w:ascii="Calibri" w:eastAsia="Times New Roman" w:hAnsi="Calibri" w:cs="Calibri"/>
        </w:rPr>
        <w:t xml:space="preserve">. Please let us know if you have any questions regarding this </w:t>
      </w:r>
      <w:r>
        <w:rPr>
          <w:rFonts w:ascii="Calibri" w:eastAsia="Times New Roman" w:hAnsi="Calibri" w:cs="Calibri"/>
        </w:rPr>
        <w:t xml:space="preserve">request or </w:t>
      </w:r>
      <w:r w:rsidR="00746609">
        <w:rPr>
          <w:rFonts w:ascii="Calibri" w:eastAsia="Times New Roman" w:hAnsi="Calibri" w:cs="Calibri"/>
        </w:rPr>
        <w:t>evaluation</w:t>
      </w:r>
      <w:r w:rsidRPr="00F82C5F">
        <w:rPr>
          <w:rFonts w:ascii="Calibri" w:eastAsia="Times New Roman" w:hAnsi="Calibri" w:cs="Calibri"/>
        </w:rPr>
        <w:t>.  </w:t>
      </w:r>
    </w:p>
    <w:p w:rsidR="00E50B4D" w:rsidRPr="00F82C5F" w:rsidP="00E50B4D" w14:paraId="3FD88C4E" w14:textId="77777777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F82C5F">
        <w:rPr>
          <w:rFonts w:ascii="Calibri" w:eastAsia="Times New Roman" w:hAnsi="Calibri" w:cs="Calibri"/>
        </w:rPr>
        <w:t> </w:t>
      </w:r>
    </w:p>
    <w:p w:rsidR="00E50B4D" w:rsidRPr="00F82C5F" w:rsidP="00E50B4D" w14:paraId="718B5BAF" w14:textId="77777777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F82C5F">
        <w:rPr>
          <w:rFonts w:ascii="Calibri" w:eastAsia="Times New Roman" w:hAnsi="Calibri" w:cs="Calibri"/>
        </w:rPr>
        <w:t>Kind regards, </w:t>
      </w:r>
    </w:p>
    <w:p w:rsidR="00E50B4D" w:rsidRPr="00F82C5F" w:rsidP="00E50B4D" w14:paraId="0A493021" w14:textId="77777777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F82C5F">
        <w:rPr>
          <w:rFonts w:ascii="Calibri" w:eastAsia="Times New Roman" w:hAnsi="Calibri" w:cs="Calibri"/>
        </w:rPr>
        <w:t> </w:t>
      </w:r>
    </w:p>
    <w:p w:rsidR="00E50B4D" w:rsidRPr="00F82C5F" w:rsidP="00E50B4D" w14:paraId="34C816AA" w14:textId="77777777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F82C5F">
        <w:rPr>
          <w:rFonts w:ascii="Calibri" w:eastAsia="Times New Roman" w:hAnsi="Calibri" w:cs="Calibri"/>
        </w:rPr>
        <w:t>[</w:t>
      </w:r>
      <w:r>
        <w:rPr>
          <w:rFonts w:ascii="Calibri" w:eastAsia="Times New Roman" w:hAnsi="Calibri" w:cs="Calibri"/>
        </w:rPr>
        <w:t xml:space="preserve">CSG </w:t>
      </w:r>
      <w:r w:rsidRPr="00F82C5F">
        <w:rPr>
          <w:rFonts w:ascii="Calibri" w:eastAsia="Times New Roman" w:hAnsi="Calibri" w:cs="Calibri"/>
        </w:rPr>
        <w:t>Staff’s Signature] </w:t>
      </w:r>
    </w:p>
    <w:p w:rsidR="00E50B4D" w:rsidP="00E50B4D" w14:paraId="094F45DD" w14:textId="77777777"/>
    <w:p w:rsidR="00E50B4D" w:rsidP="00E50B4D" w14:paraId="39F5E08F" w14:textId="1ADE3DFE">
      <w:r w:rsidRPr="00E50B4D">
        <w:rPr>
          <w:highlight w:val="yellow"/>
        </w:rPr>
        <w:t>Message 2 (from AIR)</w:t>
      </w:r>
    </w:p>
    <w:tbl>
      <w:tblPr>
        <w:tblStyle w:val="TableGrid"/>
        <w:tblW w:w="0" w:type="auto"/>
        <w:tblLook w:val="04A0"/>
      </w:tblPr>
      <w:tblGrid>
        <w:gridCol w:w="9350"/>
      </w:tblGrid>
      <w:tr w14:paraId="34C10BA0" w14:textId="77777777" w:rsidTr="75AEA382">
        <w:tblPrEx>
          <w:tblW w:w="0" w:type="auto"/>
          <w:tblLook w:val="04A0"/>
        </w:tblPrEx>
        <w:tc>
          <w:tcPr>
            <w:tcW w:w="9350" w:type="dxa"/>
          </w:tcPr>
          <w:p w:rsidR="00E50B4D" w:rsidRPr="00717E11" w:rsidP="00F377AF" w14:paraId="28B4A23F" w14:textId="49E20BCD">
            <w:pPr>
              <w:rPr>
                <w:b/>
              </w:rPr>
            </w:pPr>
            <w:r>
              <w:rPr>
                <w:b/>
              </w:rPr>
              <w:t xml:space="preserve">Sender: </w:t>
            </w:r>
            <w:r>
              <w:rPr>
                <w:bCs/>
              </w:rPr>
              <w:t xml:space="preserve">AIR </w:t>
            </w:r>
            <w:r w:rsidR="00587DF5">
              <w:rPr>
                <w:bCs/>
              </w:rPr>
              <w:t>Representatve</w:t>
            </w:r>
          </w:p>
        </w:tc>
      </w:tr>
      <w:tr w14:paraId="1439238B" w14:textId="77777777" w:rsidTr="75AEA382">
        <w:tblPrEx>
          <w:tblW w:w="0" w:type="auto"/>
          <w:tblLook w:val="04A0"/>
        </w:tblPrEx>
        <w:tc>
          <w:tcPr>
            <w:tcW w:w="9350" w:type="dxa"/>
          </w:tcPr>
          <w:p w:rsidR="00E50B4D" w:rsidRPr="00717E11" w:rsidP="00F377AF" w14:paraId="6CE7D090" w14:textId="5408F6CE">
            <w:r w:rsidRPr="75AEA382">
              <w:rPr>
                <w:b/>
                <w:bCs/>
              </w:rPr>
              <w:t xml:space="preserve">Audience: </w:t>
            </w:r>
            <w:r>
              <w:t xml:space="preserve">Working </w:t>
            </w:r>
            <w:r>
              <w:t>Group Youth Members</w:t>
            </w:r>
          </w:p>
        </w:tc>
      </w:tr>
      <w:tr w14:paraId="1F960BAE" w14:textId="77777777" w:rsidTr="75AEA382">
        <w:tblPrEx>
          <w:tblW w:w="0" w:type="auto"/>
          <w:tblLook w:val="04A0"/>
        </w:tblPrEx>
        <w:tc>
          <w:tcPr>
            <w:tcW w:w="9350" w:type="dxa"/>
          </w:tcPr>
          <w:p w:rsidR="00E50B4D" w:rsidRPr="00717E11" w:rsidP="00F377AF" w14:paraId="6F154F74" w14:textId="06732FE6">
            <w:pPr>
              <w:rPr>
                <w:b/>
              </w:rPr>
            </w:pPr>
            <w:r w:rsidRPr="00717E11">
              <w:rPr>
                <w:b/>
              </w:rPr>
              <w:t xml:space="preserve">Purpose of this </w:t>
            </w:r>
            <w:r>
              <w:rPr>
                <w:b/>
              </w:rPr>
              <w:t>e-</w:t>
            </w:r>
            <w:r w:rsidRPr="00717E11">
              <w:rPr>
                <w:b/>
              </w:rPr>
              <w:t xml:space="preserve">mail: </w:t>
            </w:r>
            <w:r w:rsidRPr="00F5555E">
              <w:t xml:space="preserve">To </w:t>
            </w:r>
            <w:r>
              <w:t xml:space="preserve">invite Working Group </w:t>
            </w:r>
            <w:r w:rsidR="002F1757">
              <w:t xml:space="preserve">youth </w:t>
            </w:r>
            <w:r>
              <w:t>members to participate in an online survey</w:t>
            </w:r>
          </w:p>
        </w:tc>
      </w:tr>
    </w:tbl>
    <w:p w:rsidR="00E50B4D" w:rsidP="00E50B4D" w14:paraId="5A4AD379" w14:textId="77777777">
      <w:pPr>
        <w:rPr>
          <w:rFonts w:cstheme="minorHAnsi"/>
          <w:b/>
          <w:bCs/>
        </w:rPr>
      </w:pPr>
    </w:p>
    <w:p w:rsidR="00E50B4D" w:rsidP="00E50B4D" w14:paraId="039FAAD1" w14:textId="40577787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E-mail Subject Line: </w:t>
      </w:r>
      <w:r w:rsidRPr="00F02AFC">
        <w:rPr>
          <w:rFonts w:cstheme="minorHAnsi"/>
        </w:rPr>
        <w:t xml:space="preserve">Invitation to Provide Feedback on </w:t>
      </w:r>
      <w:r>
        <w:rPr>
          <w:rFonts w:cstheme="minorHAnsi"/>
        </w:rPr>
        <w:t>Y</w:t>
      </w:r>
      <w:r w:rsidRPr="00F02AFC">
        <w:rPr>
          <w:rFonts w:cstheme="minorHAnsi"/>
        </w:rPr>
        <w:t>our Experience as a CAPE-Youth Working Group Member</w:t>
      </w:r>
      <w:r w:rsidR="002F1757">
        <w:rPr>
          <w:rFonts w:cstheme="minorHAnsi"/>
        </w:rPr>
        <w:t xml:space="preserve"> and Fellow</w:t>
      </w:r>
    </w:p>
    <w:p w:rsidR="00E50B4D" w:rsidRPr="00F02AFC" w:rsidP="00E50B4D" w14:paraId="1F68CFF2" w14:textId="77777777">
      <w:r w:rsidRPr="00F02AFC">
        <w:t>Dear [Name]:</w:t>
      </w:r>
    </w:p>
    <w:p w:rsidR="00E50B4D" w:rsidRPr="00F02AFC" w:rsidP="00E50B4D" w14:paraId="12FE3D5A" w14:textId="60C8E92A">
      <w:r>
        <w:t xml:space="preserve">The Council of State Governments (CSG) has contracted the American Institutes for Research (AIR) to conduct an external evaluation of The Center for </w:t>
      </w:r>
      <w:r>
        <w:t>Advancing Policy on Employment for Youth (CAPE-Youth). Accordingly, AIR invites you to complete a 10-</w:t>
      </w:r>
      <w:r>
        <w:t xml:space="preserve">15-minute online survey to gather your feedback about your experiences as a CAPE-Youth </w:t>
      </w:r>
      <w:r w:rsidR="00587DF5">
        <w:t>W</w:t>
      </w:r>
      <w:r>
        <w:t xml:space="preserve">orking </w:t>
      </w:r>
      <w:r w:rsidR="00587DF5">
        <w:t>G</w:t>
      </w:r>
      <w:r>
        <w:t>roup member and fellow. Your responses will help CAPE-Youth improve its youth engagement and leadership opportunities.</w:t>
      </w:r>
    </w:p>
    <w:p w:rsidR="00E50B4D" w:rsidRPr="00F02AFC" w:rsidP="00E50B4D" w14:paraId="3E844F48" w14:textId="5B4EDB21">
      <w:r>
        <w:t xml:space="preserve">AIR values confidentiality and will protect your personal information. </w:t>
      </w:r>
      <w:r w:rsidR="0087546A">
        <w:t>T</w:t>
      </w:r>
      <w:r w:rsidR="0087546A">
        <w:t xml:space="preserve">he AIR research team will </w:t>
      </w:r>
      <w:r w:rsidR="00747C6F">
        <w:t>m</w:t>
      </w:r>
      <w:r w:rsidR="0087546A">
        <w:t>ake every effort to ensure your responses cannot be connected to information identifying you, including in our reporting of findings</w:t>
      </w:r>
    </w:p>
    <w:p w:rsidR="00E50B4D" w:rsidRPr="00F02AFC" w:rsidP="00E50B4D" w14:paraId="74E24FB9" w14:textId="77777777">
      <w:r w:rsidRPr="00F02AFC">
        <w:t xml:space="preserve">To begin the survey, please click </w:t>
      </w:r>
      <w:r>
        <w:t>this</w:t>
      </w:r>
      <w:r w:rsidRPr="00F02AFC">
        <w:t xml:space="preserve"> link: </w:t>
      </w:r>
    </w:p>
    <w:p w:rsidR="00E50B4D" w:rsidRPr="00F02AFC" w:rsidP="00E50B4D" w14:paraId="291972DB" w14:textId="77777777">
      <w:r w:rsidRPr="00F02AFC">
        <w:t>[insert link]</w:t>
      </w:r>
    </w:p>
    <w:p w:rsidR="00E50B4D" w:rsidRPr="00F02AFC" w:rsidP="00E50B4D" w14:paraId="5057FEC5" w14:textId="1CA182FE">
      <w:r w:rsidRPr="00F02AFC">
        <w:t xml:space="preserve">Please contact us with any questions or concerns. </w:t>
      </w:r>
      <w:r w:rsidR="009871B7">
        <w:t>Thank you for your time and feedback</w:t>
      </w:r>
      <w:r w:rsidRPr="00F02AFC" w:rsidR="009871B7">
        <w:t>!</w:t>
      </w:r>
    </w:p>
    <w:p w:rsidR="00E50B4D" w:rsidP="00E50B4D" w14:paraId="5AD5A2C8" w14:textId="77777777">
      <w:r>
        <w:t>Thank you,</w:t>
      </w:r>
    </w:p>
    <w:p w:rsidR="00E50B4D" w:rsidRPr="00F02AFC" w:rsidP="00E50B4D" w14:paraId="50D2BCFB" w14:textId="77777777">
      <w:r>
        <w:t>[AIR Signature]</w:t>
      </w:r>
    </w:p>
    <w:p w:rsidR="00E50B4D" w14:paraId="4615D990" w14:textId="77777777"/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0B4D"/>
    <w:rsid w:val="00140A7A"/>
    <w:rsid w:val="00250148"/>
    <w:rsid w:val="002F1757"/>
    <w:rsid w:val="00324EF8"/>
    <w:rsid w:val="00393CBA"/>
    <w:rsid w:val="003C55F7"/>
    <w:rsid w:val="00433883"/>
    <w:rsid w:val="00587DF5"/>
    <w:rsid w:val="005C3F18"/>
    <w:rsid w:val="005D3352"/>
    <w:rsid w:val="005F40BE"/>
    <w:rsid w:val="006727CC"/>
    <w:rsid w:val="006734CB"/>
    <w:rsid w:val="006D722C"/>
    <w:rsid w:val="00717E11"/>
    <w:rsid w:val="00746609"/>
    <w:rsid w:val="00747C6F"/>
    <w:rsid w:val="00761216"/>
    <w:rsid w:val="007D7C0A"/>
    <w:rsid w:val="008233BC"/>
    <w:rsid w:val="00867118"/>
    <w:rsid w:val="0087546A"/>
    <w:rsid w:val="00944A65"/>
    <w:rsid w:val="009511F9"/>
    <w:rsid w:val="00960E02"/>
    <w:rsid w:val="009871B7"/>
    <w:rsid w:val="00A25D45"/>
    <w:rsid w:val="00A65CE3"/>
    <w:rsid w:val="00A94D8D"/>
    <w:rsid w:val="00AA0112"/>
    <w:rsid w:val="00B12773"/>
    <w:rsid w:val="00B8053A"/>
    <w:rsid w:val="00B8608D"/>
    <w:rsid w:val="00BA6151"/>
    <w:rsid w:val="00BF4408"/>
    <w:rsid w:val="00C56C04"/>
    <w:rsid w:val="00D20943"/>
    <w:rsid w:val="00DF2CEF"/>
    <w:rsid w:val="00E20832"/>
    <w:rsid w:val="00E43D97"/>
    <w:rsid w:val="00E50B4D"/>
    <w:rsid w:val="00E54F52"/>
    <w:rsid w:val="00F02AFC"/>
    <w:rsid w:val="00F377AF"/>
    <w:rsid w:val="00F5555E"/>
    <w:rsid w:val="00F82C5F"/>
    <w:rsid w:val="00FC63DB"/>
    <w:rsid w:val="0F4463BE"/>
    <w:rsid w:val="3793AC0C"/>
    <w:rsid w:val="519B1D44"/>
    <w:rsid w:val="75AEA382"/>
    <w:rsid w:val="7DDA1D08"/>
  </w:rsids>
  <w:docVars>
    <w:docVar w:name="__Grammarly_42___1" w:val="H4sIAAAAAAAEAKtWcslP9kxRslIyNDY2MjO1MLU0MTe2MDW2NDJW0lEKTi0uzszPAykwqgUAM1mCr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EC63129"/>
  <w15:chartTrackingRefBased/>
  <w15:docId w15:val="{8143FDA7-B98B-4540-91A1-7335C5F77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50B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0B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50B4D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50B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50B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50B4D"/>
    <w:rPr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50B4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theme" Target="theme/theme1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7F7BD6920B4B4596F1C047EB763BE0" ma:contentTypeVersion="4" ma:contentTypeDescription="Create a new document." ma:contentTypeScope="" ma:versionID="c55d665685bc347bad360ff7af69f9c5">
  <xsd:schema xmlns:xsd="http://www.w3.org/2001/XMLSchema" xmlns:xs="http://www.w3.org/2001/XMLSchema" xmlns:p="http://schemas.microsoft.com/office/2006/metadata/properties" xmlns:ns2="64e79474-5cf8-40c0-a28c-b92a10e767a9" xmlns:ns3="0adf5e53-b44f-4675-b75a-1ae8a8c3ffbe" targetNamespace="http://schemas.microsoft.com/office/2006/metadata/properties" ma:root="true" ma:fieldsID="a18d5f7836f143853ef17706a8d8ce9d" ns2:_="" ns3:_="">
    <xsd:import namespace="64e79474-5cf8-40c0-a28c-b92a10e767a9"/>
    <xsd:import namespace="0adf5e53-b44f-4675-b75a-1ae8a8c3ff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e79474-5cf8-40c0-a28c-b92a10e767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f5e53-b44f-4675-b75a-1ae8a8c3ff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C95E13-036B-4E6F-B387-E5BEA65ADE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0BF2E9A-A910-4987-A49B-8F00051C69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C5783C-B358-4903-AE60-8E0560BF16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e79474-5cf8-40c0-a28c-b92a10e767a9"/>
    <ds:schemaRef ds:uri="0adf5e53-b44f-4675-b75a-1ae8a8c3ff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63</Words>
  <Characters>2071</Characters>
  <Application>Microsoft Office Word</Application>
  <DocSecurity>0</DocSecurity>
  <Lines>17</Lines>
  <Paragraphs>4</Paragraphs>
  <ScaleCrop>false</ScaleCrop>
  <Company/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hand, Julia</dc:creator>
  <cp:lastModifiedBy>Marchand, Julia</cp:lastModifiedBy>
  <cp:revision>31</cp:revision>
  <dcterms:created xsi:type="dcterms:W3CDTF">2023-04-24T11:31:00Z</dcterms:created>
  <dcterms:modified xsi:type="dcterms:W3CDTF">2023-04-26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7F7BD6920B4B4596F1C047EB763BE0</vt:lpwstr>
  </property>
</Properties>
</file>